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1D067" w14:textId="7529D382" w:rsidR="00CA24A4" w:rsidRDefault="00CA24A4" w:rsidP="00CA24A4">
      <w:pPr>
        <w:pStyle w:val="Comment"/>
      </w:pPr>
    </w:p>
    <w:p w14:paraId="38B08593" w14:textId="1FD2F352" w:rsidR="005265C4" w:rsidRDefault="00FC3B38" w:rsidP="00077B0F">
      <w:pPr>
        <w:pStyle w:val="Comment"/>
        <w:numPr>
          <w:ilvl w:val="0"/>
          <w:numId w:val="12"/>
        </w:numPr>
      </w:pPr>
      <w:r>
        <w:t xml:space="preserve">Student Login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A24A4" w14:paraId="573E9132" w14:textId="77777777" w:rsidTr="00CA24A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014E07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F37E3C" w14:textId="0C8DED8C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UC </w:t>
            </w:r>
            <w:r w:rsidR="00E72A8F">
              <w:rPr>
                <w:color w:val="0F243E"/>
                <w:sz w:val="20"/>
                <w:szCs w:val="20"/>
              </w:rPr>
              <w:t>-01</w:t>
            </w:r>
          </w:p>
        </w:tc>
      </w:tr>
      <w:tr w:rsidR="00CA24A4" w14:paraId="636AA61F" w14:textId="77777777" w:rsidTr="00CA24A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551D5C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3FF01" w14:textId="3CBA8907" w:rsidR="00CA24A4" w:rsidRDefault="002C75A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  </w:t>
            </w:r>
            <w:r w:rsidR="007B6296">
              <w:rPr>
                <w:color w:val="0F243E"/>
                <w:sz w:val="20"/>
                <w:szCs w:val="20"/>
              </w:rPr>
              <w:t xml:space="preserve">Login </w:t>
            </w:r>
          </w:p>
        </w:tc>
      </w:tr>
      <w:tr w:rsidR="00CA24A4" w14:paraId="5FDB6D7F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73EE86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923670" w14:textId="5BA1CE27" w:rsidR="00CA24A4" w:rsidRDefault="007B6296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3F438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0E478B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6A10EE7A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047E5A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6FF4AC" w14:textId="6FB9E79D" w:rsidR="009A51C0" w:rsidRDefault="009A51C0" w:rsidP="009A51C0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0A4A3F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CF1977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2D84DC9C" w14:textId="77777777" w:rsidTr="00CA24A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99AF1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DEC6FD" w14:textId="5B27AC6E" w:rsidR="00CA24A4" w:rsidRDefault="009A51C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CA24A4" w14:paraId="32AC5239" w14:textId="77777777" w:rsidTr="00CA24A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101A85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655F4" w14:textId="1456D318" w:rsidR="00CA24A4" w:rsidRDefault="0093710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</w:t>
            </w:r>
            <w:r w:rsidR="005264C8">
              <w:rPr>
                <w:color w:val="0F243E"/>
                <w:sz w:val="20"/>
                <w:szCs w:val="20"/>
              </w:rPr>
              <w:t>tudent tries to log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5264C8">
              <w:rPr>
                <w:color w:val="0F243E"/>
                <w:sz w:val="20"/>
                <w:szCs w:val="20"/>
              </w:rPr>
              <w:t xml:space="preserve">in </w:t>
            </w:r>
            <w:r>
              <w:rPr>
                <w:color w:val="0F243E"/>
                <w:sz w:val="20"/>
                <w:szCs w:val="20"/>
              </w:rPr>
              <w:t xml:space="preserve">to </w:t>
            </w:r>
            <w:r w:rsidR="005264C8">
              <w:rPr>
                <w:color w:val="0F243E"/>
                <w:sz w:val="20"/>
                <w:szCs w:val="20"/>
              </w:rPr>
              <w:t xml:space="preserve">this System </w:t>
            </w:r>
          </w:p>
        </w:tc>
      </w:tr>
      <w:tr w:rsidR="00CA24A4" w14:paraId="5F81CE95" w14:textId="77777777" w:rsidTr="00CA24A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C8225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B7C3A6" w14:textId="30219B7D" w:rsidR="00CA24A4" w:rsidRDefault="004037CE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Application Must have </w:t>
            </w:r>
            <w:r w:rsidR="00937100">
              <w:rPr>
                <w:color w:val="0F243E"/>
                <w:sz w:val="20"/>
                <w:szCs w:val="20"/>
              </w:rPr>
              <w:t xml:space="preserve">a </w:t>
            </w: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D4FD5E1" w14:textId="05DF53B1" w:rsidR="004037CE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54C292F3" w14:textId="77777777" w:rsidR="00937100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622864">
              <w:rPr>
                <w:color w:val="0F243E"/>
                <w:sz w:val="20"/>
                <w:szCs w:val="20"/>
              </w:rPr>
              <w:t xml:space="preserve">s have exams Scheduled </w:t>
            </w:r>
          </w:p>
          <w:p w14:paraId="01601E94" w14:textId="7ECB3524" w:rsidR="00622864" w:rsidRPr="004037CE" w:rsidRDefault="00622864" w:rsidP="006228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70B87D68" w14:textId="77777777" w:rsidTr="00CA24A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1DF1A87" w14:textId="61ECFA89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D9A5C0" w14:textId="4EA1BD9B" w:rsidR="00CA24A4" w:rsidRPr="00EA697C" w:rsidRDefault="002F3F4F" w:rsidP="00EA697C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CA24A4" w14:paraId="04C0595A" w14:textId="77777777" w:rsidTr="00CA24A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AFE3A2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E00BCD" w14:textId="1D8AA64F" w:rsidR="0014159F" w:rsidRDefault="0014159F" w:rsidP="001415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</w:t>
            </w:r>
            <w:r>
              <w:rPr>
                <w:color w:val="000000"/>
                <w:sz w:val="22"/>
                <w:szCs w:val="22"/>
              </w:rPr>
              <w:t>se</w:t>
            </w:r>
            <w:r>
              <w:rPr>
                <w:color w:val="000000"/>
                <w:sz w:val="22"/>
                <w:szCs w:val="22"/>
              </w:rPr>
              <w:t>s login.</w:t>
            </w:r>
          </w:p>
          <w:p w14:paraId="3047B24E" w14:textId="13F669A0" w:rsidR="007C0727" w:rsidRPr="007C0727" w:rsidRDefault="0014159F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</w:t>
            </w:r>
            <w:r>
              <w:rPr>
                <w:color w:val="000000"/>
              </w:rPr>
              <w:t>lient app will forward the credentials to the backend server.</w:t>
            </w:r>
          </w:p>
          <w:p w14:paraId="2DC2D540" w14:textId="77777777" w:rsidR="007C0727" w:rsidRDefault="007C0727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 w:rsidR="007D5825"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5DCE5CBD" w14:textId="50C8A0BE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  <w:p w14:paraId="4BBB9603" w14:textId="46E67789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295D8B93" w14:textId="108EA779" w:rsidR="007D5825" w:rsidRPr="007C0727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4785974C" w14:textId="77777777" w:rsidTr="00CA24A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75509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C5FA147" w14:textId="2BBB0EB7" w:rsidR="00027CB5" w:rsidRDefault="00027CB5" w:rsidP="00027CB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7A3B1445" w14:textId="35F588AA" w:rsidR="00CA24A4" w:rsidRPr="005265C4" w:rsidRDefault="00CA24A4" w:rsidP="005265C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="00027CB5">
              <w:rPr>
                <w:color w:val="0F243E"/>
                <w:sz w:val="20"/>
                <w:szCs w:val="20"/>
              </w:rPr>
              <w:t>In case of wrong face verification</w:t>
            </w:r>
            <w:r w:rsidR="005265C4">
              <w:rPr>
                <w:color w:val="0F243E"/>
                <w:sz w:val="20"/>
                <w:szCs w:val="20"/>
              </w:rPr>
              <w:t>,</w:t>
            </w:r>
            <w:r w:rsidR="00027CB5">
              <w:rPr>
                <w:color w:val="0F243E"/>
                <w:sz w:val="20"/>
                <w:szCs w:val="20"/>
              </w:rPr>
              <w:t xml:space="preserve"> </w:t>
            </w:r>
            <w:r w:rsidR="005265C4">
              <w:rPr>
                <w:color w:val="0F243E"/>
                <w:sz w:val="20"/>
                <w:szCs w:val="20"/>
              </w:rPr>
              <w:t>the Client Application will stop and passes the error and Notifies the Server.</w:t>
            </w:r>
            <w:r w:rsidR="005265C4"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72A97206" w14:textId="77777777" w:rsidR="00481DE3" w:rsidRDefault="00AE76A9"/>
    <w:p w14:paraId="12037297" w14:textId="5EAFF047" w:rsidR="00077B0F" w:rsidRDefault="00077B0F" w:rsidP="00077B0F">
      <w:pPr>
        <w:pStyle w:val="ListParagraph"/>
        <w:numPr>
          <w:ilvl w:val="0"/>
          <w:numId w:val="12"/>
        </w:numPr>
      </w:pPr>
      <w:r>
        <w:t>Teacher Logi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77B0F" w14:paraId="07C76BD0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F880D2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29B95" w14:textId="5F1B96E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62151">
              <w:rPr>
                <w:color w:val="0F243E"/>
                <w:sz w:val="20"/>
                <w:szCs w:val="20"/>
              </w:rPr>
              <w:t>2</w:t>
            </w:r>
          </w:p>
        </w:tc>
      </w:tr>
      <w:tr w:rsidR="00077B0F" w14:paraId="03D8AE0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7FC563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40AA2" w14:textId="488427FF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 Login </w:t>
            </w:r>
          </w:p>
        </w:tc>
      </w:tr>
      <w:tr w:rsidR="00077B0F" w14:paraId="53100CC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9875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E6ED06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1FD91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D8465D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567B75A5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C690C6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ACC00A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501DBF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91E141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7DC81F78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5D1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6E7D41" w14:textId="5D9A71F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77B0F" w14:paraId="307591D0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6C3E4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9DCAB0" w14:textId="5ED690A2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tries to log in to this System </w:t>
            </w:r>
          </w:p>
        </w:tc>
      </w:tr>
      <w:tr w:rsidR="00077B0F" w14:paraId="6FCBC856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67AF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CAFFD0" w14:textId="77777777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4BC491BC" w14:textId="171A857A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s</w:t>
            </w:r>
            <w:r>
              <w:rPr>
                <w:color w:val="0F243E"/>
                <w:sz w:val="20"/>
                <w:szCs w:val="20"/>
              </w:rPr>
              <w:t xml:space="preserve"> must be registered </w:t>
            </w:r>
          </w:p>
          <w:p w14:paraId="5D35B0C8" w14:textId="77777777" w:rsidR="00077B0F" w:rsidRPr="004037CE" w:rsidRDefault="00077B0F" w:rsidP="00077B0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7908AFF8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D189B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9D4910" w14:textId="77777777" w:rsidR="00077B0F" w:rsidRPr="00EA697C" w:rsidRDefault="00077B0F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077B0F" w14:paraId="48CDC84C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53B00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951552" w14:textId="4B9CB737" w:rsidR="00077B0F" w:rsidRDefault="00077B0F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opens the </w:t>
            </w:r>
            <w:r w:rsidR="00C62151">
              <w:rPr>
                <w:color w:val="000000"/>
                <w:sz w:val="22"/>
                <w:szCs w:val="22"/>
              </w:rPr>
              <w:t>Web App</w:t>
            </w:r>
            <w:r>
              <w:rPr>
                <w:color w:val="000000"/>
                <w:sz w:val="22"/>
                <w:szCs w:val="22"/>
              </w:rPr>
              <w:t xml:space="preserve"> and fills in the credentials and presses login.</w:t>
            </w:r>
          </w:p>
          <w:p w14:paraId="685FD2A3" w14:textId="77777777" w:rsidR="00077B0F" w:rsidRPr="007C0727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3F20AE20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13A84472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lastRenderedPageBreak/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39568F8C" w14:textId="77777777" w:rsidR="00077B0F" w:rsidRPr="007C0727" w:rsidRDefault="00077B0F" w:rsidP="00C62151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289417C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E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95CE8A" w14:textId="77777777" w:rsidR="00077B0F" w:rsidRDefault="00077B0F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D217BB9" w14:textId="227FE7E7" w:rsidR="00077B0F" w:rsidRPr="005265C4" w:rsidRDefault="00077B0F" w:rsidP="00C62151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3EDEEB5F" w14:textId="77777777" w:rsidR="00077B0F" w:rsidRDefault="00077B0F" w:rsidP="00077B0F">
      <w:pPr>
        <w:pStyle w:val="ListParagraph"/>
      </w:pPr>
    </w:p>
    <w:p w14:paraId="62437BF2" w14:textId="1AFFF42B" w:rsidR="00BE31EC" w:rsidRDefault="00B816D3" w:rsidP="00BE31EC">
      <w:pPr>
        <w:pStyle w:val="ListParagraph"/>
        <w:numPr>
          <w:ilvl w:val="0"/>
          <w:numId w:val="12"/>
        </w:numPr>
      </w:pPr>
      <w:r>
        <w:t>Authentication Us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816D3" w14:paraId="0F383B0A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62CA5D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FA0FAD" w14:textId="1CC5928E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</w:t>
            </w:r>
            <w:r w:rsidR="00C05E0D">
              <w:rPr>
                <w:color w:val="0F243E"/>
                <w:sz w:val="20"/>
                <w:szCs w:val="20"/>
              </w:rPr>
              <w:t>03</w:t>
            </w:r>
          </w:p>
        </w:tc>
      </w:tr>
      <w:tr w:rsidR="00B816D3" w14:paraId="16C57FC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3DA447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D43A19" w14:textId="7841E5E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 xml:space="preserve">Authentication </w:t>
            </w:r>
            <w:r>
              <w:rPr>
                <w:color w:val="0F243E"/>
                <w:sz w:val="20"/>
                <w:szCs w:val="20"/>
              </w:rPr>
              <w:t>Us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B816D3" w14:paraId="4E31F761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C33BE6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DDBB27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617D6B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538D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518C2618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EC2053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A0F30F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99574C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B6D81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456D14BD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9E54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D24BCD5" w14:textId="0DDCB3BD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, System</w:t>
            </w:r>
          </w:p>
        </w:tc>
      </w:tr>
      <w:tr w:rsidR="00B816D3" w14:paraId="52ED0B3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17CF1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E2DAB5" w14:textId="4A52C5B9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 w:rsidR="00312ED2">
              <w:rPr>
                <w:color w:val="0F243E"/>
                <w:sz w:val="20"/>
                <w:szCs w:val="20"/>
              </w:rPr>
              <w:t>verifies their Identity</w:t>
            </w:r>
          </w:p>
        </w:tc>
      </w:tr>
      <w:tr w:rsidR="00B816D3" w14:paraId="7CEE4174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D46FC2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D04E73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3C5E7E0D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10167E56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have exams Scheduled </w:t>
            </w:r>
          </w:p>
          <w:p w14:paraId="1998FACC" w14:textId="7A752FC2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Front Camera </w:t>
            </w:r>
            <w:r w:rsidR="00FB5CF2">
              <w:rPr>
                <w:color w:val="0F243E"/>
                <w:sz w:val="20"/>
                <w:szCs w:val="20"/>
              </w:rPr>
              <w:t xml:space="preserve">should be available </w:t>
            </w:r>
          </w:p>
          <w:p w14:paraId="70E62833" w14:textId="63B487B0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Camera Permissions are Granted </w:t>
            </w:r>
          </w:p>
          <w:p w14:paraId="076C525D" w14:textId="77777777" w:rsidR="00312ED2" w:rsidRDefault="00312ED2" w:rsidP="00FB5CF2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  <w:p w14:paraId="49F952E7" w14:textId="77777777" w:rsidR="00B816D3" w:rsidRPr="004037CE" w:rsidRDefault="00B816D3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816D3" w14:paraId="27EE9352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5201A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16C0C7" w14:textId="77777777" w:rsidR="00B816D3" w:rsidRPr="00EA697C" w:rsidRDefault="00B816D3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B816D3" w14:paraId="363AB1C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96828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71AA220" w14:textId="77777777" w:rsidR="00B816D3" w:rsidRDefault="00B816D3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3CA9618" w14:textId="77777777" w:rsidR="00B816D3" w:rsidRPr="007C0727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7DECE2D8" w14:textId="77777777" w:rsidR="00B816D3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03C7674B" w14:textId="77777777" w:rsidR="00B816D3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  <w:p w14:paraId="06103129" w14:textId="7EE47519" w:rsidR="00B816D3" w:rsidRPr="007C0727" w:rsidRDefault="00FB5CF2" w:rsidP="00FB5CF2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Verification will be Preformed </w:t>
            </w:r>
            <w:r w:rsidR="008C41E9">
              <w:rPr>
                <w:color w:val="0F243E"/>
                <w:sz w:val="20"/>
                <w:szCs w:val="20"/>
              </w:rPr>
              <w:t xml:space="preserve">after every 5-10 Minutes to verify the user </w:t>
            </w:r>
          </w:p>
        </w:tc>
      </w:tr>
      <w:tr w:rsidR="00B816D3" w14:paraId="0E6A31A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429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813150" w14:textId="77777777" w:rsidR="00B816D3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B4DB01E" w14:textId="77777777" w:rsidR="00B816D3" w:rsidRPr="005265C4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In case of wrong face verification, the Client Application will stop and passes the error and Notifies the Server.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176867CC" w14:textId="77777777" w:rsidR="00B816D3" w:rsidRDefault="00B816D3" w:rsidP="00B816D3">
      <w:pPr>
        <w:pStyle w:val="ListParagraph"/>
      </w:pPr>
    </w:p>
    <w:p w14:paraId="7E04C7CB" w14:textId="77777777" w:rsidR="00D45593" w:rsidRDefault="00D45593" w:rsidP="00B816D3">
      <w:pPr>
        <w:pStyle w:val="ListParagraph"/>
      </w:pPr>
    </w:p>
    <w:p w14:paraId="5FB7C0AD" w14:textId="77777777" w:rsidR="00D45593" w:rsidRDefault="00D45593" w:rsidP="00B816D3">
      <w:pPr>
        <w:pStyle w:val="ListParagraph"/>
      </w:pPr>
    </w:p>
    <w:p w14:paraId="4A5077FB" w14:textId="77777777" w:rsidR="00D45593" w:rsidRDefault="00D45593" w:rsidP="00B816D3">
      <w:pPr>
        <w:pStyle w:val="ListParagraph"/>
      </w:pPr>
    </w:p>
    <w:p w14:paraId="0212D901" w14:textId="77777777" w:rsidR="00D45593" w:rsidRDefault="00D45593" w:rsidP="00B816D3">
      <w:pPr>
        <w:pStyle w:val="ListParagraph"/>
      </w:pPr>
    </w:p>
    <w:p w14:paraId="4A4E516D" w14:textId="77777777" w:rsidR="00D45593" w:rsidRDefault="00D45593" w:rsidP="00B816D3">
      <w:pPr>
        <w:pStyle w:val="ListParagraph"/>
      </w:pPr>
    </w:p>
    <w:p w14:paraId="600DDC9A" w14:textId="77777777" w:rsidR="00D45593" w:rsidRDefault="00D45593" w:rsidP="00B816D3">
      <w:pPr>
        <w:pStyle w:val="ListParagraph"/>
      </w:pPr>
    </w:p>
    <w:p w14:paraId="195FE6EA" w14:textId="77777777" w:rsidR="00D45593" w:rsidRDefault="00D45593" w:rsidP="00B816D3">
      <w:pPr>
        <w:pStyle w:val="ListParagraph"/>
      </w:pPr>
    </w:p>
    <w:p w14:paraId="681814C8" w14:textId="77777777" w:rsidR="00D45593" w:rsidRDefault="00D45593" w:rsidP="00B816D3">
      <w:pPr>
        <w:pStyle w:val="ListParagraph"/>
      </w:pPr>
    </w:p>
    <w:p w14:paraId="470963D2" w14:textId="77777777" w:rsidR="00D45593" w:rsidRDefault="00D45593" w:rsidP="00B816D3">
      <w:pPr>
        <w:pStyle w:val="ListParagraph"/>
      </w:pPr>
    </w:p>
    <w:p w14:paraId="1EADD598" w14:textId="77777777" w:rsidR="00D45593" w:rsidRDefault="00D45593" w:rsidP="00B816D3">
      <w:pPr>
        <w:pStyle w:val="ListParagraph"/>
      </w:pPr>
    </w:p>
    <w:p w14:paraId="17171CF9" w14:textId="77777777" w:rsidR="00D45593" w:rsidRDefault="00D45593" w:rsidP="00B816D3">
      <w:pPr>
        <w:pStyle w:val="ListParagraph"/>
      </w:pPr>
    </w:p>
    <w:p w14:paraId="7C8AC1E8" w14:textId="77777777" w:rsidR="00D45593" w:rsidRDefault="00D45593" w:rsidP="00B816D3">
      <w:pPr>
        <w:pStyle w:val="ListParagraph"/>
      </w:pPr>
    </w:p>
    <w:p w14:paraId="0036B18F" w14:textId="40D8971A" w:rsidR="009D1DD0" w:rsidRDefault="009D1DD0" w:rsidP="00B816D3">
      <w:pPr>
        <w:pStyle w:val="ListParagraph"/>
      </w:pPr>
      <w:r>
        <w:lastRenderedPageBreak/>
        <w:t>4. View Dashbo</w:t>
      </w:r>
      <w:r w:rsidR="00E366A9">
        <w:t>a</w:t>
      </w:r>
      <w:r>
        <w:t xml:space="preserve">rd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9D1DD0" w14:paraId="6576E5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5401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CCF244" w14:textId="683ED2AF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05E0D">
              <w:rPr>
                <w:color w:val="0F243E"/>
                <w:sz w:val="20"/>
                <w:szCs w:val="20"/>
              </w:rPr>
              <w:t>4</w:t>
            </w:r>
          </w:p>
        </w:tc>
      </w:tr>
      <w:tr w:rsidR="009D1DD0" w14:paraId="359A0128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48C46C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A43536" w14:textId="49614307" w:rsidR="009D1DD0" w:rsidRDefault="00E366A9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>Dashboa</w:t>
            </w:r>
            <w:r w:rsidR="009D1DD0">
              <w:t>rd</w:t>
            </w:r>
          </w:p>
        </w:tc>
      </w:tr>
      <w:tr w:rsidR="009D1DD0" w14:paraId="121F08ED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2B1945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55FAE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E47A8A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3DE249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6920788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A62FF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8B9FC1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7C745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84DE0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5D380F9F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BC609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2EF6D" w14:textId="1BDF8BB0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9D1DD0" w14:paraId="70F3EB7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BC3D9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93F3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verifies their Identity</w:t>
            </w:r>
          </w:p>
        </w:tc>
      </w:tr>
      <w:tr w:rsidR="009D1DD0" w:rsidRPr="004037CE" w14:paraId="246A27B5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9D6D14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200ED7" w14:textId="522FA61F" w:rsidR="009D1DD0" w:rsidRPr="008A0CD2" w:rsidRDefault="008A0CD2" w:rsidP="008A0CD2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 w:rsidR="00184F33"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 w:rsidR="008C6ADA"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 w:rsidR="008C6ADA">
              <w:rPr>
                <w:color w:val="0F243E"/>
                <w:sz w:val="20"/>
                <w:szCs w:val="20"/>
              </w:rPr>
              <w:t>in</w:t>
            </w:r>
            <w:r w:rsidR="00184F33">
              <w:rPr>
                <w:color w:val="0F243E"/>
                <w:sz w:val="20"/>
                <w:szCs w:val="20"/>
              </w:rPr>
              <w:t xml:space="preserve"> </w:t>
            </w:r>
            <w:r w:rsidR="008C6ADA">
              <w:rPr>
                <w:color w:val="0F243E"/>
                <w:sz w:val="20"/>
                <w:szCs w:val="20"/>
              </w:rPr>
              <w:t>to the system</w:t>
            </w:r>
          </w:p>
          <w:p w14:paraId="45E60567" w14:textId="77777777" w:rsidR="009D1DD0" w:rsidRPr="004037CE" w:rsidRDefault="009D1DD0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9D1DD0" w:rsidRPr="00EA697C" w14:paraId="35DDC3CC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82097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B21BB4" w14:textId="2CEEBC48" w:rsidR="009D1DD0" w:rsidRPr="00EA697C" w:rsidRDefault="008C6ADA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0848F5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184F33">
              <w:rPr>
                <w:color w:val="0F243E"/>
                <w:sz w:val="20"/>
                <w:szCs w:val="20"/>
              </w:rPr>
              <w:t>can access the information required.</w:t>
            </w:r>
          </w:p>
        </w:tc>
      </w:tr>
      <w:tr w:rsidR="009D1DD0" w:rsidRPr="007C0727" w14:paraId="147E5F3B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D493F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073867" w14:textId="3AC77F39" w:rsidR="009D1DD0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.</w:t>
            </w:r>
          </w:p>
          <w:p w14:paraId="69EBC200" w14:textId="145277B8" w:rsidR="00F62EB9" w:rsidRPr="007C0727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give the exam.</w:t>
            </w:r>
          </w:p>
        </w:tc>
      </w:tr>
    </w:tbl>
    <w:p w14:paraId="465D9618" w14:textId="77777777" w:rsidR="009D1DD0" w:rsidRDefault="009D1DD0" w:rsidP="00B816D3">
      <w:pPr>
        <w:pStyle w:val="ListParagraph"/>
      </w:pPr>
    </w:p>
    <w:p w14:paraId="43CE029F" w14:textId="197FBE68" w:rsidR="00E366A9" w:rsidRDefault="007B01C2" w:rsidP="00C05E0D">
      <w:pPr>
        <w:pStyle w:val="ListParagraph"/>
        <w:numPr>
          <w:ilvl w:val="0"/>
          <w:numId w:val="14"/>
        </w:numPr>
      </w:pPr>
      <w:r>
        <w:t xml:space="preserve">View Result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05E0D" w14:paraId="526D2B17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20926D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59E3BE8" w14:textId="2F382944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>
              <w:rPr>
                <w:color w:val="0F243E"/>
                <w:sz w:val="20"/>
                <w:szCs w:val="20"/>
              </w:rPr>
              <w:t>5</w:t>
            </w:r>
          </w:p>
        </w:tc>
      </w:tr>
      <w:tr w:rsidR="00C05E0D" w14:paraId="7E9F7033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1AFC47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4D115A" w14:textId="5DAE0027" w:rsidR="00C05E0D" w:rsidRPr="00C05E0D" w:rsidRDefault="00C05E0D" w:rsidP="00C05E0D">
            <w:r>
              <w:t xml:space="preserve">View Result </w:t>
            </w:r>
          </w:p>
        </w:tc>
      </w:tr>
      <w:tr w:rsidR="00C05E0D" w14:paraId="74AFE90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A051CF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F40A6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1000F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01C359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04EF982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8C68A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97625F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A5CDF2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DAAB6E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77C58B6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AD711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D8D739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C05E0D" w14:paraId="2074E336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811B2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3FC4878" w14:textId="598786BB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F243E"/>
                <w:sz w:val="20"/>
                <w:szCs w:val="20"/>
              </w:rPr>
              <w:t xml:space="preserve">can view their results </w:t>
            </w:r>
          </w:p>
        </w:tc>
      </w:tr>
      <w:tr w:rsidR="00C05E0D" w14:paraId="2F289521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F3D4A43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19172F" w14:textId="48FBFCCD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061E1BEB" w14:textId="7782DBC8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s have given the exam before. </w:t>
            </w:r>
          </w:p>
          <w:p w14:paraId="534BE45C" w14:textId="77777777" w:rsidR="00C05E0D" w:rsidRP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</w:p>
          <w:p w14:paraId="3C9B5C16" w14:textId="77777777" w:rsidR="00C05E0D" w:rsidRPr="004037CE" w:rsidRDefault="00C05E0D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05E0D" w14:paraId="339345AF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EDE45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5E814D" w14:textId="68D02A30" w:rsidR="00C05E0D" w:rsidRPr="00EA697C" w:rsidRDefault="00C05E0D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</w:t>
            </w:r>
            <w:r>
              <w:rPr>
                <w:color w:val="0F243E"/>
                <w:sz w:val="20"/>
                <w:szCs w:val="20"/>
              </w:rPr>
              <w:t xml:space="preserve"> can view the results</w:t>
            </w:r>
            <w:r>
              <w:rPr>
                <w:color w:val="0F243E"/>
                <w:sz w:val="20"/>
                <w:szCs w:val="20"/>
              </w:rPr>
              <w:t>.</w:t>
            </w:r>
          </w:p>
        </w:tc>
      </w:tr>
      <w:tr w:rsidR="00C05E0D" w14:paraId="504BE6B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E514D4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78907C" w14:textId="6F8BCA75" w:rsidR="00C05E0D" w:rsidRPr="007C0727" w:rsidRDefault="00C05E0D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he Student will watch their previous results</w:t>
            </w:r>
          </w:p>
        </w:tc>
      </w:tr>
      <w:tr w:rsidR="00C05E0D" w14:paraId="07645B8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AE0176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BF63CC" w14:textId="0FE174E3" w:rsidR="00C05E0D" w:rsidRPr="005265C4" w:rsidRDefault="00C05E0D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past exam given by the student it will give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1A74C54B" w14:textId="77777777" w:rsidR="00C05E0D" w:rsidRDefault="00C05E0D" w:rsidP="00C05E0D">
      <w:pPr>
        <w:pStyle w:val="ListParagraph"/>
      </w:pPr>
    </w:p>
    <w:sectPr w:rsidR="00C05E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D5353"/>
    <w:multiLevelType w:val="hybridMultilevel"/>
    <w:tmpl w:val="F2CC24BA"/>
    <w:lvl w:ilvl="0" w:tplc="3F262A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123F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6AE3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FA42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D660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BECDF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4C39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5EC11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6670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C92353A"/>
    <w:multiLevelType w:val="hybridMultilevel"/>
    <w:tmpl w:val="5D9A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53018"/>
    <w:multiLevelType w:val="hybridMultilevel"/>
    <w:tmpl w:val="38F0AB78"/>
    <w:lvl w:ilvl="0" w:tplc="75A49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43E4E"/>
    <w:multiLevelType w:val="hybridMultilevel"/>
    <w:tmpl w:val="EBC8E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29206AF"/>
    <w:multiLevelType w:val="multilevel"/>
    <w:tmpl w:val="0B900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C16178"/>
    <w:multiLevelType w:val="hybridMultilevel"/>
    <w:tmpl w:val="1DD85874"/>
    <w:lvl w:ilvl="0" w:tplc="E1808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DAA70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A2D1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0D6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92001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28D3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16CA3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3648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FAEC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500437"/>
    <w:multiLevelType w:val="hybridMultilevel"/>
    <w:tmpl w:val="E6FE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808C9"/>
    <w:multiLevelType w:val="hybridMultilevel"/>
    <w:tmpl w:val="6D827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C562CD"/>
    <w:multiLevelType w:val="hybridMultilevel"/>
    <w:tmpl w:val="5342926C"/>
    <w:lvl w:ilvl="0" w:tplc="05CE230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504F5A"/>
    <w:multiLevelType w:val="hybridMultilevel"/>
    <w:tmpl w:val="244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557071"/>
    <w:multiLevelType w:val="hybridMultilevel"/>
    <w:tmpl w:val="CA06DC1E"/>
    <w:lvl w:ilvl="0" w:tplc="F300E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0AE8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D8699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D8E0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A8F81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A493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2E6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FE34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D8CF0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8208A2"/>
    <w:multiLevelType w:val="hybridMultilevel"/>
    <w:tmpl w:val="D9FE8F4A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2" w15:restartNumberingAfterBreak="0">
    <w:nsid w:val="5B366C8E"/>
    <w:multiLevelType w:val="hybridMultilevel"/>
    <w:tmpl w:val="8DFC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F206E8"/>
    <w:multiLevelType w:val="hybridMultilevel"/>
    <w:tmpl w:val="295ADBA0"/>
    <w:lvl w:ilvl="0" w:tplc="4C70E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FC65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967AF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34BC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0EFA1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67CF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DEAD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F6E9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889B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9E23E0F"/>
    <w:multiLevelType w:val="hybridMultilevel"/>
    <w:tmpl w:val="E8A6D1F0"/>
    <w:lvl w:ilvl="0" w:tplc="642410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4EC1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120F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566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2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54D5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CC3BF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686E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CC2A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161000"/>
    <w:multiLevelType w:val="hybridMultilevel"/>
    <w:tmpl w:val="5342926C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61263BC"/>
    <w:multiLevelType w:val="hybridMultilevel"/>
    <w:tmpl w:val="CF2A3322"/>
    <w:lvl w:ilvl="0" w:tplc="07A831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0C6FB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6CB2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6E24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1EE1E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AA744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8478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6CBF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ECDBF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393119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7459515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6242747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50911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7029845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0357278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34600198">
    <w:abstractNumId w:val="1"/>
  </w:num>
  <w:num w:numId="8" w16cid:durableId="1383561049">
    <w:abstractNumId w:val="11"/>
  </w:num>
  <w:num w:numId="9" w16cid:durableId="1808429679">
    <w:abstractNumId w:val="9"/>
  </w:num>
  <w:num w:numId="10" w16cid:durableId="2082215727">
    <w:abstractNumId w:val="4"/>
  </w:num>
  <w:num w:numId="11" w16cid:durableId="1244530079">
    <w:abstractNumId w:val="12"/>
  </w:num>
  <w:num w:numId="12" w16cid:durableId="1130589259">
    <w:abstractNumId w:val="2"/>
  </w:num>
  <w:num w:numId="13" w16cid:durableId="595136994">
    <w:abstractNumId w:val="7"/>
  </w:num>
  <w:num w:numId="14" w16cid:durableId="2035419272">
    <w:abstractNumId w:val="8"/>
  </w:num>
  <w:num w:numId="15" w16cid:durableId="163789475">
    <w:abstractNumId w:val="15"/>
  </w:num>
  <w:num w:numId="16" w16cid:durableId="2070036995">
    <w:abstractNumId w:val="3"/>
  </w:num>
  <w:num w:numId="17" w16cid:durableId="250088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TG1NDY1MDM3NzFV0lEKTi0uzszPAykwrAUAILtCACwAAAA="/>
  </w:docVars>
  <w:rsids>
    <w:rsidRoot w:val="00335698"/>
    <w:rsid w:val="00027CB5"/>
    <w:rsid w:val="00077B0F"/>
    <w:rsid w:val="000848F5"/>
    <w:rsid w:val="0014159F"/>
    <w:rsid w:val="001476F2"/>
    <w:rsid w:val="00184F33"/>
    <w:rsid w:val="002C75A1"/>
    <w:rsid w:val="002F3F4F"/>
    <w:rsid w:val="00312ED2"/>
    <w:rsid w:val="00335698"/>
    <w:rsid w:val="003F7527"/>
    <w:rsid w:val="004037CE"/>
    <w:rsid w:val="005239CD"/>
    <w:rsid w:val="005264C8"/>
    <w:rsid w:val="005265C4"/>
    <w:rsid w:val="00622864"/>
    <w:rsid w:val="007B01C2"/>
    <w:rsid w:val="007B6296"/>
    <w:rsid w:val="007C0727"/>
    <w:rsid w:val="007D5825"/>
    <w:rsid w:val="008A0CD2"/>
    <w:rsid w:val="008C41E9"/>
    <w:rsid w:val="008C6ADA"/>
    <w:rsid w:val="008D5ABD"/>
    <w:rsid w:val="008E7DF6"/>
    <w:rsid w:val="00912B74"/>
    <w:rsid w:val="00937100"/>
    <w:rsid w:val="00947F9F"/>
    <w:rsid w:val="009A51C0"/>
    <w:rsid w:val="009D1DD0"/>
    <w:rsid w:val="00AE76A9"/>
    <w:rsid w:val="00B816D3"/>
    <w:rsid w:val="00BE31EC"/>
    <w:rsid w:val="00C05E0D"/>
    <w:rsid w:val="00C62151"/>
    <w:rsid w:val="00CA24A4"/>
    <w:rsid w:val="00CA2BB7"/>
    <w:rsid w:val="00D45593"/>
    <w:rsid w:val="00E366A9"/>
    <w:rsid w:val="00E72A8F"/>
    <w:rsid w:val="00EA697C"/>
    <w:rsid w:val="00EF37DE"/>
    <w:rsid w:val="00F62EB9"/>
    <w:rsid w:val="00FB5CF2"/>
    <w:rsid w:val="00FC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B7C3"/>
  <w15:chartTrackingRefBased/>
  <w15:docId w15:val="{4EDE2844-44A7-4BD9-9832-BF7CB0E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4A4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rsid w:val="00CA24A4"/>
    <w:rPr>
      <w:i/>
      <w:iCs/>
      <w:color w:val="000080"/>
      <w:sz w:val="20"/>
    </w:rPr>
  </w:style>
  <w:style w:type="paragraph" w:styleId="ListParagraph">
    <w:name w:val="List Paragraph"/>
    <w:basedOn w:val="Normal"/>
    <w:uiPriority w:val="34"/>
    <w:qFormat/>
    <w:rsid w:val="004037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4159F"/>
    <w:pPr>
      <w:autoSpaceDE/>
      <w:autoSpaceDN/>
      <w:spacing w:before="100" w:beforeAutospacing="1" w:after="100" w:afterAutospacing="1"/>
      <w:jc w:val="left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1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17</Words>
  <Characters>3519</Characters>
  <Application>Microsoft Office Word</Application>
  <DocSecurity>0</DocSecurity>
  <Lines>29</Lines>
  <Paragraphs>8</Paragraphs>
  <ScaleCrop>false</ScaleCrop>
  <Company/>
  <LinksUpToDate>false</LinksUpToDate>
  <CharactersWithSpaces>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Asghar</dc:creator>
  <cp:keywords/>
  <dc:description/>
  <cp:lastModifiedBy>Zaeem Asghar</cp:lastModifiedBy>
  <cp:revision>5</cp:revision>
  <dcterms:created xsi:type="dcterms:W3CDTF">2022-04-10T09:29:00Z</dcterms:created>
  <dcterms:modified xsi:type="dcterms:W3CDTF">2022-04-10T09:34:00Z</dcterms:modified>
</cp:coreProperties>
</file>